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2B6687" w14:textId="0932E57C" w:rsidR="00BA600A" w:rsidRDefault="004D3669" w:rsidP="004D3669">
      <w:pPr>
        <w:jc w:val="center"/>
        <w:rPr>
          <w:b/>
          <w:u w:val="single"/>
        </w:rPr>
      </w:pPr>
      <w:bookmarkStart w:id="0" w:name="_GoBack"/>
      <w:bookmarkEnd w:id="0"/>
      <w:r w:rsidRPr="004D3669">
        <w:rPr>
          <w:b/>
          <w:u w:val="single"/>
        </w:rPr>
        <w:t xml:space="preserve">Image Critique Assessment – Month </w:t>
      </w:r>
      <w:r w:rsidR="0036771B">
        <w:rPr>
          <w:b/>
          <w:u w:val="single"/>
        </w:rPr>
        <w:t>5</w:t>
      </w:r>
    </w:p>
    <w:p w14:paraId="2E092CA0" w14:textId="3C4177D0" w:rsidR="00D3417E" w:rsidRDefault="00D3417E" w:rsidP="00D3417E">
      <w:pPr>
        <w:rPr>
          <w:i/>
        </w:rPr>
      </w:pPr>
      <w:r w:rsidRPr="00D3417E">
        <w:t xml:space="preserve">In the </w:t>
      </w:r>
      <w:r w:rsidRPr="00D3417E">
        <w:rPr>
          <w:i/>
        </w:rPr>
        <w:t>‘Obstetric and gynaecologic ultrasound curriculum and competency assessment in residency training programs: consensus report’</w:t>
      </w:r>
      <w:r>
        <w:t xml:space="preserve"> (attached on the Phase II webpage)</w:t>
      </w:r>
      <w:r w:rsidRPr="00D3417E">
        <w:t xml:space="preserve"> </w:t>
      </w:r>
      <w:r>
        <w:t>the followi</w:t>
      </w:r>
      <w:r w:rsidR="00027360">
        <w:t xml:space="preserve">ng image criteria are listed as </w:t>
      </w:r>
      <w:r w:rsidR="005677F1">
        <w:t>the level 3</w:t>
      </w:r>
      <w:r w:rsidR="00027360">
        <w:t xml:space="preserve"> competencies</w:t>
      </w:r>
      <w:r>
        <w:t xml:space="preserve">: </w:t>
      </w:r>
    </w:p>
    <w:p w14:paraId="60C3D491" w14:textId="77777777" w:rsidR="0036771B" w:rsidRPr="0036771B" w:rsidRDefault="0036771B" w:rsidP="0036771B">
      <w:pPr>
        <w:spacing w:after="0" w:line="240" w:lineRule="auto"/>
        <w:rPr>
          <w:rFonts w:eastAsia="Times New Roman" w:cstheme="minorHAnsi"/>
          <w:lang w:val="en-CA"/>
        </w:rPr>
      </w:pPr>
      <w:r w:rsidRPr="0036771B">
        <w:rPr>
          <w:rFonts w:eastAsia="Times New Roman" w:cstheme="minorHAnsi"/>
          <w:lang w:val="en-CA"/>
        </w:rPr>
        <w:t>A. Head: transventricular plane</w:t>
      </w:r>
    </w:p>
    <w:p w14:paraId="53BE9DE9" w14:textId="77777777" w:rsidR="0036771B" w:rsidRPr="0036771B" w:rsidRDefault="0036771B" w:rsidP="0036771B">
      <w:pPr>
        <w:spacing w:after="0" w:line="240" w:lineRule="auto"/>
        <w:rPr>
          <w:rFonts w:eastAsia="Times New Roman" w:cstheme="minorHAnsi"/>
          <w:lang w:val="en-CA"/>
        </w:rPr>
      </w:pPr>
      <w:r w:rsidRPr="0036771B">
        <w:rPr>
          <w:rFonts w:eastAsia="Times New Roman" w:cstheme="minorHAnsi"/>
          <w:lang w:val="en-CA"/>
        </w:rPr>
        <w:t>B. Head: transthalamic plane</w:t>
      </w:r>
    </w:p>
    <w:p w14:paraId="52BCC850" w14:textId="77777777" w:rsidR="0036771B" w:rsidRPr="0036771B" w:rsidRDefault="0036771B" w:rsidP="0036771B">
      <w:pPr>
        <w:spacing w:after="0" w:line="240" w:lineRule="auto"/>
        <w:rPr>
          <w:rFonts w:eastAsia="Times New Roman" w:cstheme="minorHAnsi"/>
          <w:lang w:val="en-CA"/>
        </w:rPr>
      </w:pPr>
      <w:r w:rsidRPr="0036771B">
        <w:rPr>
          <w:rFonts w:eastAsia="Times New Roman" w:cstheme="minorHAnsi"/>
          <w:lang w:val="en-CA"/>
        </w:rPr>
        <w:t>C. Head: transcerebellar plane</w:t>
      </w:r>
    </w:p>
    <w:p w14:paraId="2F5D88A5" w14:textId="77777777" w:rsidR="0036771B" w:rsidRPr="0036771B" w:rsidRDefault="0036771B" w:rsidP="0036771B">
      <w:pPr>
        <w:spacing w:after="0" w:line="240" w:lineRule="auto"/>
        <w:rPr>
          <w:rFonts w:eastAsia="Times New Roman" w:cstheme="minorHAnsi"/>
          <w:lang w:val="en-CA"/>
        </w:rPr>
      </w:pPr>
      <w:r w:rsidRPr="0036771B">
        <w:rPr>
          <w:rFonts w:eastAsia="Times New Roman" w:cstheme="minorHAnsi"/>
          <w:lang w:val="en-CA"/>
        </w:rPr>
        <w:t>D. Face: upper lip and philtrum</w:t>
      </w:r>
    </w:p>
    <w:p w14:paraId="324FE4C7" w14:textId="77777777" w:rsidR="0036771B" w:rsidRPr="0036771B" w:rsidRDefault="0036771B" w:rsidP="0036771B">
      <w:pPr>
        <w:spacing w:after="0" w:line="240" w:lineRule="auto"/>
        <w:rPr>
          <w:rFonts w:eastAsia="Times New Roman" w:cstheme="minorHAnsi"/>
          <w:lang w:val="en-CA"/>
        </w:rPr>
      </w:pPr>
      <w:r w:rsidRPr="0036771B">
        <w:rPr>
          <w:rFonts w:eastAsia="Times New Roman" w:cstheme="minorHAnsi"/>
          <w:lang w:val="en-CA"/>
        </w:rPr>
        <w:t>E. Four-chamber view</w:t>
      </w:r>
    </w:p>
    <w:p w14:paraId="3E088108" w14:textId="77777777" w:rsidR="0036771B" w:rsidRPr="0036771B" w:rsidRDefault="0036771B" w:rsidP="0036771B">
      <w:pPr>
        <w:spacing w:after="0" w:line="240" w:lineRule="auto"/>
        <w:rPr>
          <w:rFonts w:eastAsia="Times New Roman" w:cstheme="minorHAnsi"/>
          <w:lang w:val="en-CA"/>
        </w:rPr>
      </w:pPr>
      <w:r w:rsidRPr="0036771B">
        <w:rPr>
          <w:rFonts w:eastAsia="Times New Roman" w:cstheme="minorHAnsi"/>
          <w:lang w:val="en-CA"/>
        </w:rPr>
        <w:t>F. Left ventricular outflow tract (LVOT)</w:t>
      </w:r>
    </w:p>
    <w:p w14:paraId="674AE878" w14:textId="77777777" w:rsidR="0036771B" w:rsidRPr="0036771B" w:rsidRDefault="0036771B" w:rsidP="0036771B">
      <w:pPr>
        <w:spacing w:after="0" w:line="240" w:lineRule="auto"/>
        <w:rPr>
          <w:rFonts w:eastAsia="Times New Roman" w:cstheme="minorHAnsi"/>
          <w:lang w:val="en-CA"/>
        </w:rPr>
      </w:pPr>
      <w:r w:rsidRPr="0036771B">
        <w:rPr>
          <w:rFonts w:eastAsia="Times New Roman" w:cstheme="minorHAnsi"/>
          <w:lang w:val="en-CA"/>
        </w:rPr>
        <w:t>G. Right ventricular outflow tract (RVOT)</w:t>
      </w:r>
    </w:p>
    <w:p w14:paraId="3FC53842" w14:textId="77777777" w:rsidR="0036771B" w:rsidRPr="0036771B" w:rsidRDefault="0036771B" w:rsidP="0036771B">
      <w:pPr>
        <w:spacing w:after="0" w:line="240" w:lineRule="auto"/>
        <w:rPr>
          <w:rFonts w:eastAsia="Times New Roman" w:cstheme="minorHAnsi"/>
          <w:lang w:val="en-CA"/>
        </w:rPr>
      </w:pPr>
      <w:r w:rsidRPr="0036771B">
        <w:rPr>
          <w:rFonts w:eastAsia="Times New Roman" w:cstheme="minorHAnsi"/>
          <w:lang w:val="en-CA"/>
        </w:rPr>
        <w:t>H. Abdomen: abdominal circumference level</w:t>
      </w:r>
    </w:p>
    <w:p w14:paraId="0C0C0EB3" w14:textId="77777777" w:rsidR="0036771B" w:rsidRPr="0036771B" w:rsidRDefault="0036771B" w:rsidP="0036771B">
      <w:pPr>
        <w:spacing w:after="0" w:line="240" w:lineRule="auto"/>
        <w:rPr>
          <w:rFonts w:eastAsia="Times New Roman" w:cstheme="minorHAnsi"/>
          <w:lang w:val="en-CA"/>
        </w:rPr>
      </w:pPr>
      <w:r w:rsidRPr="0036771B">
        <w:rPr>
          <w:rFonts w:eastAsia="Times New Roman" w:cstheme="minorHAnsi"/>
          <w:lang w:val="en-CA"/>
        </w:rPr>
        <w:t>I. Abdomen: kidneys</w:t>
      </w:r>
    </w:p>
    <w:p w14:paraId="459CB0E2" w14:textId="77777777" w:rsidR="0036771B" w:rsidRPr="0036771B" w:rsidRDefault="0036771B" w:rsidP="0036771B">
      <w:pPr>
        <w:spacing w:after="0" w:line="240" w:lineRule="auto"/>
        <w:rPr>
          <w:rFonts w:eastAsia="Times New Roman" w:cstheme="minorHAnsi"/>
          <w:lang w:val="en-CA"/>
        </w:rPr>
      </w:pPr>
      <w:r w:rsidRPr="0036771B">
        <w:rPr>
          <w:rFonts w:eastAsia="Times New Roman" w:cstheme="minorHAnsi"/>
          <w:lang w:val="en-CA"/>
        </w:rPr>
        <w:t>J. Abdomen: cord insertion</w:t>
      </w:r>
    </w:p>
    <w:p w14:paraId="273AAF5C" w14:textId="77777777" w:rsidR="0036771B" w:rsidRPr="0036771B" w:rsidRDefault="0036771B" w:rsidP="0036771B">
      <w:pPr>
        <w:spacing w:after="0" w:line="240" w:lineRule="auto"/>
        <w:rPr>
          <w:rFonts w:eastAsia="Times New Roman" w:cstheme="minorHAnsi"/>
          <w:lang w:val="en-CA"/>
        </w:rPr>
      </w:pPr>
      <w:r w:rsidRPr="0036771B">
        <w:rPr>
          <w:rFonts w:eastAsia="Times New Roman" w:cstheme="minorHAnsi"/>
          <w:lang w:val="en-CA"/>
        </w:rPr>
        <w:t>K. Number of cord vessels</w:t>
      </w:r>
    </w:p>
    <w:p w14:paraId="11662D6C" w14:textId="77777777" w:rsidR="0036771B" w:rsidRPr="0036771B" w:rsidRDefault="0036771B" w:rsidP="0036771B">
      <w:pPr>
        <w:spacing w:after="0" w:line="240" w:lineRule="auto"/>
        <w:rPr>
          <w:rFonts w:eastAsia="Times New Roman" w:cstheme="minorHAnsi"/>
          <w:lang w:val="en-CA"/>
        </w:rPr>
      </w:pPr>
      <w:r w:rsidRPr="0036771B">
        <w:rPr>
          <w:rFonts w:eastAsia="Times New Roman" w:cstheme="minorHAnsi"/>
          <w:lang w:val="en-CA"/>
        </w:rPr>
        <w:t>L. Pelvis: bladder</w:t>
      </w:r>
    </w:p>
    <w:p w14:paraId="17E94946" w14:textId="77777777" w:rsidR="0036771B" w:rsidRPr="0036771B" w:rsidRDefault="0036771B" w:rsidP="0036771B">
      <w:pPr>
        <w:spacing w:after="0" w:line="240" w:lineRule="auto"/>
        <w:rPr>
          <w:rFonts w:eastAsia="Times New Roman" w:cstheme="minorHAnsi"/>
          <w:lang w:val="en-CA"/>
        </w:rPr>
      </w:pPr>
      <w:r w:rsidRPr="0036771B">
        <w:rPr>
          <w:rFonts w:eastAsia="Times New Roman" w:cstheme="minorHAnsi"/>
          <w:lang w:val="en-CA"/>
        </w:rPr>
        <w:t>M. Spine: longitudinal</w:t>
      </w:r>
    </w:p>
    <w:p w14:paraId="6BACCF61" w14:textId="77777777" w:rsidR="0036771B" w:rsidRPr="0036771B" w:rsidRDefault="0036771B" w:rsidP="0036771B">
      <w:pPr>
        <w:spacing w:after="0" w:line="240" w:lineRule="auto"/>
        <w:rPr>
          <w:rFonts w:eastAsia="Times New Roman" w:cstheme="minorHAnsi"/>
          <w:lang w:val="en-CA"/>
        </w:rPr>
      </w:pPr>
      <w:r w:rsidRPr="0036771B">
        <w:rPr>
          <w:rFonts w:eastAsia="Times New Roman" w:cstheme="minorHAnsi"/>
          <w:lang w:val="en-CA"/>
        </w:rPr>
        <w:t>N. Spine: axial</w:t>
      </w:r>
    </w:p>
    <w:p w14:paraId="5F9CAAFB" w14:textId="77777777" w:rsidR="0036771B" w:rsidRPr="0036771B" w:rsidRDefault="0036771B" w:rsidP="0036771B">
      <w:pPr>
        <w:spacing w:after="0" w:line="240" w:lineRule="auto"/>
        <w:rPr>
          <w:rFonts w:eastAsia="Times New Roman" w:cstheme="minorHAnsi"/>
          <w:lang w:val="en-CA"/>
        </w:rPr>
      </w:pPr>
      <w:r w:rsidRPr="0036771B">
        <w:rPr>
          <w:rFonts w:eastAsia="Times New Roman" w:cstheme="minorHAnsi"/>
          <w:lang w:val="en-CA"/>
        </w:rPr>
        <w:t>O. Writing an ultrasound report: Obstetrics</w:t>
      </w:r>
    </w:p>
    <w:p w14:paraId="58DBE11B" w14:textId="77777777" w:rsidR="0036771B" w:rsidRDefault="0036771B" w:rsidP="0036771B">
      <w:pPr>
        <w:spacing w:after="0"/>
        <w:rPr>
          <w:rFonts w:eastAsia="Times New Roman" w:cstheme="minorHAnsi"/>
          <w:lang w:val="en-CA"/>
        </w:rPr>
      </w:pPr>
      <w:r w:rsidRPr="0036771B">
        <w:rPr>
          <w:rFonts w:eastAsia="Times New Roman" w:cstheme="minorHAnsi"/>
          <w:lang w:val="en-CA"/>
        </w:rPr>
        <w:t>P. Writing an ultrasound report: Gynecology</w:t>
      </w:r>
    </w:p>
    <w:p w14:paraId="6A77D271" w14:textId="77777777" w:rsidR="0036771B" w:rsidRDefault="0036771B" w:rsidP="0036771B">
      <w:pPr>
        <w:rPr>
          <w:rFonts w:eastAsia="Times New Roman" w:cstheme="minorHAnsi"/>
          <w:lang w:val="en-CA"/>
        </w:rPr>
      </w:pPr>
    </w:p>
    <w:p w14:paraId="063EF4D2" w14:textId="06579EE8" w:rsidR="008B31EB" w:rsidRPr="00C32C6D" w:rsidRDefault="00D3417E" w:rsidP="0036771B">
      <w:pPr>
        <w:rPr>
          <w:i/>
        </w:rPr>
      </w:pPr>
      <w:r>
        <w:rPr>
          <w:i/>
        </w:rPr>
        <w:t>The following assessment provides images from this level of competency for you to assess. Please provide feedback for each image</w:t>
      </w:r>
      <w:r w:rsidR="008B31EB">
        <w:rPr>
          <w:i/>
        </w:rPr>
        <w:t xml:space="preserve"> in the box provide underneath the image</w:t>
      </w:r>
      <w:r w:rsidR="002B0D94">
        <w:rPr>
          <w:i/>
        </w:rPr>
        <w:t xml:space="preserve">. This feedback will be assessed by your virtual mentor who will support you in improving your image critiquing. </w:t>
      </w:r>
    </w:p>
    <w:p w14:paraId="0043170C" w14:textId="77777777" w:rsidR="005677F1" w:rsidRDefault="005677F1" w:rsidP="00D3417E">
      <w:pPr>
        <w:rPr>
          <w:b/>
          <w:u w:val="single"/>
        </w:rPr>
      </w:pPr>
    </w:p>
    <w:p w14:paraId="28D7CD6D" w14:textId="77777777" w:rsidR="005677F1" w:rsidRDefault="005677F1" w:rsidP="00D3417E">
      <w:pPr>
        <w:rPr>
          <w:b/>
          <w:u w:val="single"/>
        </w:rPr>
      </w:pPr>
    </w:p>
    <w:p w14:paraId="79F08C90" w14:textId="77777777" w:rsidR="005677F1" w:rsidRDefault="005677F1" w:rsidP="00D3417E">
      <w:pPr>
        <w:rPr>
          <w:b/>
          <w:u w:val="single"/>
        </w:rPr>
      </w:pPr>
    </w:p>
    <w:p w14:paraId="1C4D60DB" w14:textId="77777777" w:rsidR="005677F1" w:rsidRDefault="005677F1" w:rsidP="00D3417E">
      <w:pPr>
        <w:rPr>
          <w:b/>
          <w:u w:val="single"/>
        </w:rPr>
      </w:pPr>
    </w:p>
    <w:p w14:paraId="5F8984CD" w14:textId="77777777" w:rsidR="005677F1" w:rsidRDefault="005677F1" w:rsidP="00D3417E">
      <w:pPr>
        <w:rPr>
          <w:b/>
          <w:u w:val="single"/>
        </w:rPr>
      </w:pPr>
    </w:p>
    <w:p w14:paraId="39B8A51C" w14:textId="77777777" w:rsidR="005677F1" w:rsidRDefault="005677F1" w:rsidP="00D3417E">
      <w:pPr>
        <w:rPr>
          <w:b/>
          <w:u w:val="single"/>
        </w:rPr>
      </w:pPr>
    </w:p>
    <w:p w14:paraId="7BA2E794" w14:textId="77777777" w:rsidR="005677F1" w:rsidRDefault="005677F1" w:rsidP="00D3417E">
      <w:pPr>
        <w:rPr>
          <w:b/>
          <w:u w:val="single"/>
        </w:rPr>
      </w:pPr>
    </w:p>
    <w:p w14:paraId="339B12C0" w14:textId="77777777" w:rsidR="005677F1" w:rsidRDefault="005677F1" w:rsidP="00D3417E">
      <w:pPr>
        <w:rPr>
          <w:b/>
          <w:u w:val="single"/>
        </w:rPr>
      </w:pPr>
    </w:p>
    <w:p w14:paraId="5F2B1E80" w14:textId="77777777" w:rsidR="005677F1" w:rsidRDefault="005677F1" w:rsidP="00D3417E">
      <w:pPr>
        <w:rPr>
          <w:b/>
          <w:u w:val="single"/>
        </w:rPr>
      </w:pPr>
    </w:p>
    <w:p w14:paraId="143DEAAC" w14:textId="77777777" w:rsidR="005677F1" w:rsidRDefault="005677F1" w:rsidP="00D3417E">
      <w:pPr>
        <w:rPr>
          <w:b/>
          <w:u w:val="single"/>
        </w:rPr>
      </w:pPr>
    </w:p>
    <w:p w14:paraId="2660779E" w14:textId="77777777" w:rsidR="005677F1" w:rsidRDefault="005677F1" w:rsidP="00D3417E">
      <w:pPr>
        <w:rPr>
          <w:b/>
          <w:u w:val="single"/>
        </w:rPr>
      </w:pPr>
    </w:p>
    <w:p w14:paraId="5DD9A58A" w14:textId="77777777" w:rsidR="005677F1" w:rsidRDefault="005677F1" w:rsidP="00D3417E">
      <w:pPr>
        <w:rPr>
          <w:b/>
          <w:u w:val="single"/>
        </w:rPr>
      </w:pPr>
    </w:p>
    <w:p w14:paraId="01B0815E" w14:textId="77777777" w:rsidR="005677F1" w:rsidRDefault="005677F1" w:rsidP="00D3417E">
      <w:pPr>
        <w:rPr>
          <w:b/>
          <w:u w:val="single"/>
        </w:rPr>
      </w:pPr>
    </w:p>
    <w:p w14:paraId="6B5FABA4" w14:textId="77777777" w:rsidR="005677F1" w:rsidRDefault="005677F1" w:rsidP="00D3417E">
      <w:pPr>
        <w:rPr>
          <w:b/>
          <w:u w:val="single"/>
        </w:rPr>
      </w:pPr>
    </w:p>
    <w:p w14:paraId="5F83F29B" w14:textId="77777777" w:rsidR="005677F1" w:rsidRDefault="005677F1" w:rsidP="00D3417E">
      <w:pPr>
        <w:rPr>
          <w:b/>
          <w:u w:val="single"/>
        </w:rPr>
      </w:pPr>
    </w:p>
    <w:p w14:paraId="3842DFF3" w14:textId="471F3584" w:rsidR="008B31EB" w:rsidRDefault="005677F1" w:rsidP="00D3417E">
      <w:pPr>
        <w:rPr>
          <w:b/>
          <w:u w:val="single"/>
        </w:rPr>
      </w:pPr>
      <w:r>
        <w:rPr>
          <w:b/>
          <w:u w:val="single"/>
        </w:rPr>
        <w:lastRenderedPageBreak/>
        <w:t>LVOT</w:t>
      </w:r>
    </w:p>
    <w:p w14:paraId="1059429B" w14:textId="4D357511" w:rsidR="00027360" w:rsidRDefault="005677F1" w:rsidP="00D3417E">
      <w:pPr>
        <w:rPr>
          <w:b/>
          <w:u w:val="single"/>
        </w:rPr>
      </w:pPr>
      <w:r>
        <w:rPr>
          <w:b/>
          <w:noProof/>
          <w:u w:val="single"/>
          <w:lang w:eastAsia="en-GB"/>
        </w:rPr>
        <w:drawing>
          <wp:inline distT="0" distB="0" distL="0" distR="0" wp14:anchorId="16D8DABB" wp14:editId="384D7D6D">
            <wp:extent cx="5731510" cy="42989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VOT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647F0" w14:textId="7678EF2E" w:rsidR="008B31EB" w:rsidRDefault="008B31EB" w:rsidP="00D3417E">
      <w:pPr>
        <w:rPr>
          <w:b/>
          <w:u w:val="single"/>
        </w:rPr>
      </w:pPr>
    </w:p>
    <w:p w14:paraId="2A21E768" w14:textId="2C8E5AA2" w:rsidR="00C32C6D" w:rsidRDefault="0068043B" w:rsidP="00D3417E">
      <w:pPr>
        <w:rPr>
          <w:b/>
          <w:u w:val="single"/>
        </w:rPr>
      </w:pPr>
      <w:r w:rsidRPr="0068043B">
        <w:rPr>
          <w:b/>
          <w:noProof/>
          <w:u w:val="single"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E75F948" wp14:editId="3EE936E4">
                <wp:simplePos x="0" y="0"/>
                <wp:positionH relativeFrom="margin">
                  <wp:align>right</wp:align>
                </wp:positionH>
                <wp:positionV relativeFrom="paragraph">
                  <wp:posOffset>9525</wp:posOffset>
                </wp:positionV>
                <wp:extent cx="5705475" cy="16573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657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496E78" w14:textId="77777777" w:rsidR="0068043B" w:rsidRPr="0068043B" w:rsidRDefault="0068043B" w:rsidP="0068043B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[Provide feedback for the image here]</w:t>
                            </w:r>
                          </w:p>
                          <w:p w14:paraId="6E1FEAD3" w14:textId="77777777" w:rsidR="0068043B" w:rsidRDefault="0068043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75F94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8.05pt;margin-top:.75pt;width:449.25pt;height:130.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">
                <v:textbox>
                  <w:txbxContent>
                    <w:p w14:paraId="7A496E78" w14:textId="77777777" w:rsidR="0068043B" w:rsidRPr="0068043B" w:rsidRDefault="0068043B" w:rsidP="0068043B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[Provide feedback for the image here]</w:t>
                      </w:r>
                    </w:p>
                    <w:p w14:paraId="6E1FEAD3" w14:textId="77777777" w:rsidR="0068043B" w:rsidRDefault="0068043B"/>
                  </w:txbxContent>
                </v:textbox>
                <w10:wrap type="square" anchorx="margin"/>
              </v:shape>
            </w:pict>
          </mc:Fallback>
        </mc:AlternateContent>
      </w:r>
    </w:p>
    <w:p w14:paraId="1DAA0AA6" w14:textId="77777777" w:rsidR="00C32C6D" w:rsidRDefault="00C32C6D" w:rsidP="00D3417E">
      <w:pPr>
        <w:rPr>
          <w:b/>
          <w:u w:val="single"/>
        </w:rPr>
      </w:pPr>
    </w:p>
    <w:p w14:paraId="5894E826" w14:textId="77777777" w:rsidR="00C32C6D" w:rsidRDefault="00C32C6D" w:rsidP="00D3417E">
      <w:pPr>
        <w:rPr>
          <w:b/>
          <w:u w:val="single"/>
        </w:rPr>
      </w:pPr>
    </w:p>
    <w:p w14:paraId="0FD18C74" w14:textId="77777777" w:rsidR="005677F1" w:rsidRDefault="005677F1" w:rsidP="00D3417E">
      <w:pPr>
        <w:rPr>
          <w:b/>
          <w:u w:val="single"/>
        </w:rPr>
      </w:pPr>
    </w:p>
    <w:p w14:paraId="7505E70C" w14:textId="77777777" w:rsidR="005677F1" w:rsidRDefault="005677F1" w:rsidP="00D3417E">
      <w:pPr>
        <w:rPr>
          <w:b/>
          <w:u w:val="single"/>
        </w:rPr>
      </w:pPr>
    </w:p>
    <w:p w14:paraId="7E7DBE4D" w14:textId="77777777" w:rsidR="005677F1" w:rsidRDefault="005677F1" w:rsidP="00D3417E">
      <w:pPr>
        <w:rPr>
          <w:b/>
          <w:u w:val="single"/>
        </w:rPr>
      </w:pPr>
    </w:p>
    <w:p w14:paraId="58BC164D" w14:textId="4B4E681C" w:rsidR="008B31EB" w:rsidRDefault="005677F1" w:rsidP="00D3417E">
      <w:pPr>
        <w:rPr>
          <w:b/>
          <w:u w:val="single"/>
        </w:rPr>
      </w:pPr>
      <w:r>
        <w:rPr>
          <w:b/>
          <w:u w:val="single"/>
        </w:rPr>
        <w:lastRenderedPageBreak/>
        <w:t>Cord insertion</w:t>
      </w:r>
    </w:p>
    <w:p w14:paraId="42B0614A" w14:textId="0DF4940D" w:rsidR="008B31EB" w:rsidRDefault="005677F1" w:rsidP="00D3417E">
      <w:pPr>
        <w:rPr>
          <w:b/>
          <w:u w:val="single"/>
        </w:rPr>
      </w:pPr>
      <w:r>
        <w:rPr>
          <w:b/>
          <w:noProof/>
          <w:u w:val="single"/>
          <w:lang w:eastAsia="en-GB"/>
        </w:rPr>
        <w:drawing>
          <wp:inline distT="0" distB="0" distL="0" distR="0" wp14:anchorId="7AE061CE" wp14:editId="0A32CFA2">
            <wp:extent cx="5731510" cy="42989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I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043B" w:rsidRPr="0068043B">
        <w:rPr>
          <w:b/>
          <w:noProof/>
          <w:u w:val="single"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3EBACDC" wp14:editId="29FAEE3A">
                <wp:simplePos x="0" y="0"/>
                <wp:positionH relativeFrom="margin">
                  <wp:align>right</wp:align>
                </wp:positionH>
                <wp:positionV relativeFrom="paragraph">
                  <wp:posOffset>4540885</wp:posOffset>
                </wp:positionV>
                <wp:extent cx="5705475" cy="1657350"/>
                <wp:effectExtent l="0" t="0" r="28575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657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124A08" w14:textId="77777777" w:rsidR="0068043B" w:rsidRPr="0068043B" w:rsidRDefault="0068043B" w:rsidP="0068043B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[Provide feedback for the image here]</w:t>
                            </w:r>
                          </w:p>
                          <w:p w14:paraId="76AEE560" w14:textId="77777777" w:rsidR="0068043B" w:rsidRDefault="0068043B" w:rsidP="0068043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EBACDC" id="_x0000_s1027" type="#_x0000_t202" style="position:absolute;margin-left:398.05pt;margin-top:357.55pt;width:449.25pt;height:130.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">
                <v:textbox>
                  <w:txbxContent>
                    <w:p w14:paraId="36124A08" w14:textId="77777777" w:rsidR="0068043B" w:rsidRPr="0068043B" w:rsidRDefault="0068043B" w:rsidP="0068043B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[Provide feedback for the image here]</w:t>
                      </w:r>
                    </w:p>
                    <w:p w14:paraId="76AEE560" w14:textId="77777777" w:rsidR="0068043B" w:rsidRDefault="0068043B" w:rsidP="0068043B"/>
                  </w:txbxContent>
                </v:textbox>
                <w10:wrap type="square" anchorx="margin"/>
              </v:shape>
            </w:pict>
          </mc:Fallback>
        </mc:AlternateContent>
      </w:r>
    </w:p>
    <w:p w14:paraId="5A5421F0" w14:textId="77777777" w:rsidR="005677F1" w:rsidRDefault="005677F1" w:rsidP="00D3417E">
      <w:pPr>
        <w:rPr>
          <w:b/>
          <w:u w:val="single"/>
        </w:rPr>
      </w:pPr>
    </w:p>
    <w:p w14:paraId="68A6D4D8" w14:textId="77777777" w:rsidR="005677F1" w:rsidRDefault="005677F1" w:rsidP="00D3417E">
      <w:pPr>
        <w:rPr>
          <w:b/>
          <w:u w:val="single"/>
        </w:rPr>
      </w:pPr>
    </w:p>
    <w:p w14:paraId="63404872" w14:textId="77777777" w:rsidR="005677F1" w:rsidRDefault="005677F1" w:rsidP="00D3417E">
      <w:pPr>
        <w:rPr>
          <w:b/>
          <w:u w:val="single"/>
        </w:rPr>
      </w:pPr>
    </w:p>
    <w:p w14:paraId="34281F6C" w14:textId="77777777" w:rsidR="005677F1" w:rsidRDefault="005677F1" w:rsidP="00D3417E">
      <w:pPr>
        <w:rPr>
          <w:b/>
          <w:u w:val="single"/>
        </w:rPr>
      </w:pPr>
    </w:p>
    <w:p w14:paraId="024A3C31" w14:textId="77777777" w:rsidR="005677F1" w:rsidRDefault="005677F1" w:rsidP="00D3417E">
      <w:pPr>
        <w:rPr>
          <w:b/>
          <w:u w:val="single"/>
        </w:rPr>
      </w:pPr>
    </w:p>
    <w:p w14:paraId="74F3E1FD" w14:textId="77777777" w:rsidR="005677F1" w:rsidRDefault="005677F1" w:rsidP="00D3417E">
      <w:pPr>
        <w:rPr>
          <w:b/>
          <w:u w:val="single"/>
        </w:rPr>
      </w:pPr>
    </w:p>
    <w:p w14:paraId="4B319DF9" w14:textId="77777777" w:rsidR="005677F1" w:rsidRDefault="005677F1" w:rsidP="00D3417E">
      <w:pPr>
        <w:rPr>
          <w:b/>
          <w:u w:val="single"/>
        </w:rPr>
      </w:pPr>
    </w:p>
    <w:p w14:paraId="49863BFD" w14:textId="77777777" w:rsidR="005677F1" w:rsidRDefault="005677F1" w:rsidP="00D3417E">
      <w:pPr>
        <w:rPr>
          <w:b/>
          <w:u w:val="single"/>
        </w:rPr>
      </w:pPr>
    </w:p>
    <w:p w14:paraId="70CB03F3" w14:textId="4B804400" w:rsidR="008B31EB" w:rsidRDefault="005677F1" w:rsidP="00D3417E">
      <w:pPr>
        <w:rPr>
          <w:b/>
          <w:u w:val="single"/>
        </w:rPr>
      </w:pPr>
      <w:r>
        <w:rPr>
          <w:b/>
          <w:u w:val="single"/>
        </w:rPr>
        <w:lastRenderedPageBreak/>
        <w:t>Four chamber</w:t>
      </w:r>
      <w:r w:rsidR="00027360">
        <w:rPr>
          <w:b/>
          <w:u w:val="single"/>
        </w:rPr>
        <w:t xml:space="preserve"> view</w:t>
      </w:r>
    </w:p>
    <w:p w14:paraId="51223A26" w14:textId="7F24D314" w:rsidR="00027360" w:rsidRDefault="005677F1" w:rsidP="00D3417E">
      <w:pPr>
        <w:rPr>
          <w:b/>
          <w:u w:val="single"/>
        </w:rPr>
      </w:pPr>
      <w:r>
        <w:rPr>
          <w:b/>
          <w:noProof/>
          <w:u w:val="single"/>
          <w:lang w:eastAsia="en-GB"/>
        </w:rPr>
        <w:drawing>
          <wp:inline distT="0" distB="0" distL="0" distR="0" wp14:anchorId="42C2B11C" wp14:editId="4D8B22A0">
            <wp:extent cx="5731510" cy="429895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ch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8F600" w14:textId="4C80D1BF" w:rsidR="00D91357" w:rsidRPr="004D3669" w:rsidRDefault="00027360" w:rsidP="00D91357">
      <w:pPr>
        <w:rPr>
          <w:b/>
          <w:u w:val="single"/>
        </w:rPr>
      </w:pPr>
      <w:r w:rsidRPr="0068043B">
        <w:rPr>
          <w:b/>
          <w:noProof/>
          <w:u w:val="single"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A79537C" wp14:editId="0F279BC4">
                <wp:simplePos x="0" y="0"/>
                <wp:positionH relativeFrom="margin">
                  <wp:posOffset>-53975</wp:posOffset>
                </wp:positionH>
                <wp:positionV relativeFrom="paragraph">
                  <wp:posOffset>497205</wp:posOffset>
                </wp:positionV>
                <wp:extent cx="5705475" cy="1657350"/>
                <wp:effectExtent l="0" t="0" r="28575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657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904F95" w14:textId="77777777" w:rsidR="0068043B" w:rsidRPr="0068043B" w:rsidRDefault="0068043B" w:rsidP="0068043B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[Provide feedback for the image here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79537C" id="_x0000_s1028" type="#_x0000_t202" style="position:absolute;margin-left:-4.25pt;margin-top:39.15pt;width:449.25pt;height:130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">
                <v:textbox>
                  <w:txbxContent>
                    <w:p w14:paraId="2E904F95" w14:textId="77777777" w:rsidR="0068043B" w:rsidRPr="0068043B" w:rsidRDefault="0068043B" w:rsidP="0068043B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[Provide feedback for the image here]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D91357" w:rsidRPr="004D36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E6501B"/>
    <w:multiLevelType w:val="multilevel"/>
    <w:tmpl w:val="95904DCA"/>
    <w:lvl w:ilvl="0">
      <w:start w:val="1"/>
      <w:numFmt w:val="upperLetter"/>
      <w:lvlText w:val="%1."/>
      <w:lvlJc w:val="left"/>
      <w:pPr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MjUyNzY1NrSwNDdT0lEKTi0uzszPAykwrAUAqDGCJiwAAAA="/>
  </w:docVars>
  <w:rsids>
    <w:rsidRoot w:val="00A507F3"/>
    <w:rsid w:val="00027360"/>
    <w:rsid w:val="00031DD6"/>
    <w:rsid w:val="001D5597"/>
    <w:rsid w:val="002B0D94"/>
    <w:rsid w:val="0036771B"/>
    <w:rsid w:val="004D3669"/>
    <w:rsid w:val="00502B5F"/>
    <w:rsid w:val="0055334E"/>
    <w:rsid w:val="005677F1"/>
    <w:rsid w:val="0068043B"/>
    <w:rsid w:val="0070523F"/>
    <w:rsid w:val="008B31EB"/>
    <w:rsid w:val="00A507F3"/>
    <w:rsid w:val="00BA600A"/>
    <w:rsid w:val="00C32C6D"/>
    <w:rsid w:val="00CA2473"/>
    <w:rsid w:val="00D3417E"/>
    <w:rsid w:val="00D91357"/>
    <w:rsid w:val="00DF7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06CD5"/>
  <w15:docId w15:val="{11ECDF27-4E24-4CFF-9EB1-8D8FC83EAD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31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73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736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409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1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4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0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64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7</Words>
  <Characters>957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nybrook HSC</Company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i Harris</dc:creator>
  <cp:lastModifiedBy>Shannon Lindsey</cp:lastModifiedBy>
  <cp:revision>2</cp:revision>
  <dcterms:created xsi:type="dcterms:W3CDTF">2019-09-30T13:55:00Z</dcterms:created>
  <dcterms:modified xsi:type="dcterms:W3CDTF">2019-09-30T13:55:00Z</dcterms:modified>
</cp:coreProperties>
</file>